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3-10-12</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ablefish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4"/>
        <w:gridCol w:w="1020"/>
        <w:gridCol w:w="1086"/>
        <w:gridCol w:w="1086"/>
        <w:gridCol w:w="1086"/>
        <w:gridCol w:w="1086"/>
        <w:gridCol w:w="874"/>
        <w:gridCol w:w="1086"/>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ablefish catch (mt)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0</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7</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6</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6</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5</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8</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2</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1</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6</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r>
      <w:tr>
        <w:trPr>
          <w:trHeight w:val="596"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sable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070"/>
        <w:gridCol w:w="1162"/>
        <w:gridCol w:w="1277"/>
        <w:gridCol w:w="1315"/>
        <w:gridCol w:w="1139"/>
        <w:gridCol w:w="1300"/>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ing,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98"/>
        <w:gridCol w:w="1169"/>
        <w:gridCol w:w="1311"/>
        <w:gridCol w:w="1169"/>
        <w:gridCol w:w="1169"/>
        <w:gridCol w:w="1311"/>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ablefish lengths measured at-sea and in port by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7</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9</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94</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23</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33</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5</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0</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8</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9</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1</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r>
      <w:tr>
        <w:trPr>
          <w:trHeight w:val="596"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81"/>
        <w:gridCol w:w="1147"/>
        <w:gridCol w:w="1257"/>
        <w:gridCol w:w="1147"/>
        <w:gridCol w:w="1130"/>
        <w:gridCol w:w="1257"/>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sablefish otoliths collected at-sea in port by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56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r>
      <w:tr>
        <w:trPr>
          <w:trHeight w:val="56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r>
      <w:tr>
        <w:trPr>
          <w:trHeight w:val="56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r>
      <w:tr>
        <w:trPr>
          <w:trHeight w:val="56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r>
      <w:tr>
        <w:trPr>
          <w:trHeight w:val="56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7</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1</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56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r>
      <w:tr>
        <w:trPr>
          <w:trHeight w:val="56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r>
      <w:tr>
        <w:trPr>
          <w:trHeight w:val="56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56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r>
      <w:tr>
        <w:trPr>
          <w:trHeight w:val="56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56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r>
      <w:tr>
        <w:trPr>
          <w:trHeight w:val="56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r>
      <w:tr>
        <w:trPr>
          <w:trHeight w:val="56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r>
      <w:tr>
        <w:trPr>
          <w:trHeight w:val="5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r>
      <w:tr>
        <w:trPr>
          <w:trHeight w:val="562"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r>
      <w:tr>
        <w:trPr>
          <w:trHeight w:val="56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56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r>
      <w:tr>
        <w:trPr>
          <w:trHeight w:val="56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56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r>
      <w:tr>
        <w:trPr>
          <w:trHeight w:val="562"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r>
      <w:tr>
        <w:trPr>
          <w:trHeight w:val="562" w:hRule="auto"/>
        </w:trPr>
        body6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oct2023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oct2023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oct2023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oct2023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oct2023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oct2023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oct2023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oct2023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oct2023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oct2023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oct2023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sablefish_obs_coverage_oct2023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sablefish_obs_coverage_oct2023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sablefish_obs_coverage_oct2023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44:51Z</dcterms:created>
  <dcterms:modified xsi:type="dcterms:W3CDTF">2023-10-12T22: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